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at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model with better priors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prediction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above block and fill in the blanks to make it work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09-15T04:31:38Z</dcterms:created>
  <dcterms:modified xsi:type="dcterms:W3CDTF">2023-09-15T04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